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A02C6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bookmarkStart w:id="0" w:name="_GoBack"/>
      <w:bookmarkEnd w:id="0"/>
      <w:r w:rsidRPr="000A02C6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0A02C6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0A02C6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270032E5" w:rsidR="001F3C53" w:rsidRPr="000A02C6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A02C6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256</w:t>
      </w:r>
      <w:r w:rsidR="000A02C6" w:rsidRPr="000A02C6">
        <w:rPr>
          <w:rFonts w:ascii="TH SarabunPSK" w:hAnsi="TH SarabunPSK" w:cs="TH SarabunPSK"/>
          <w:b/>
          <w:bCs/>
          <w:sz w:val="36"/>
          <w:szCs w:val="36"/>
          <w:cs/>
        </w:rPr>
        <w:t>6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0A02C6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0A02C6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A02C6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E0CC673">
                <wp:simplePos x="0" y="0"/>
                <wp:positionH relativeFrom="column">
                  <wp:posOffset>152400</wp:posOffset>
                </wp:positionH>
                <wp:positionV relativeFrom="paragraph">
                  <wp:posOffset>99365</wp:posOffset>
                </wp:positionV>
                <wp:extent cx="5447665" cy="2303780"/>
                <wp:effectExtent l="0" t="0" r="19685" b="2032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0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233755" w:rsidRPr="002512DB" w:rsidRDefault="00233755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98AB4C9" w:rsidR="00233755" w:rsidRDefault="00233755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233755" w:rsidRPr="00945198" w:rsidRDefault="00233755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233755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0FA2FDA7" w:rsidR="00233755" w:rsidRPr="00D715D7" w:rsidRDefault="00233755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A1407B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ังคม</w:t>
                                  </w: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233755" w:rsidRPr="00241879" w:rsidRDefault="00233755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233755" w:rsidRPr="00241879" w:rsidRDefault="00233755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233755" w:rsidRPr="0025173A" w:rsidRDefault="00233755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8pt;width:428.95pt;height:181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" strokeweight="1.5pt">
                <v:textbox>
                  <w:txbxContent>
                    <w:p w14:paraId="1264C480" w14:textId="77777777" w:rsidR="00233755" w:rsidRPr="002512DB" w:rsidRDefault="00233755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98AB4C9" w:rsidR="00233755" w:rsidRDefault="00233755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233755" w:rsidRPr="00945198" w:rsidRDefault="00233755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233755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0FA2FDA7" w:rsidR="00233755" w:rsidRPr="00D715D7" w:rsidRDefault="00233755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A1407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ังคม</w:t>
                            </w: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ศาสตร์</w:t>
                            </w:r>
                          </w:p>
                        </w:tc>
                      </w:tr>
                    </w:tbl>
                    <w:p w14:paraId="6DECB4E6" w14:textId="77777777" w:rsidR="00233755" w:rsidRPr="00241879" w:rsidRDefault="00233755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233755" w:rsidRPr="00241879" w:rsidRDefault="00233755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233755" w:rsidRPr="0025173A" w:rsidRDefault="00233755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A02C6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A02C6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A02C6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593386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821D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821D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DD9AD24" w14:textId="77777777" w:rsidR="00A0547B" w:rsidRPr="0025173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777777" w:rsidR="00A0547B" w:rsidRPr="002821D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408922CE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78A9D884" w14:textId="77777777" w:rsidR="00A0547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6E435E4" w14:textId="77777777" w:rsidR="00A0547B" w:rsidRPr="002821D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1BF44213" w14:textId="77777777" w:rsidR="00A0547B" w:rsidRPr="002821D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821D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66CB3AA2" w:rsidR="006069E6" w:rsidRPr="000A02C6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Pr="000A02C6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RPr="000A02C6" w:rsidSect="000A02C6">
          <w:headerReference w:type="even" r:id="rId9"/>
          <w:headerReference w:type="default" r:id="rId10"/>
          <w:headerReference w:type="first" r:id="rId11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A02C6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3EAE3D36" w:rsidR="00707B3F" w:rsidRPr="000A02C6" w:rsidRDefault="000A02C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0A02C6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w:drawing>
          <wp:anchor distT="0" distB="0" distL="114300" distR="114300" simplePos="0" relativeHeight="251652096" behindDoc="0" locked="0" layoutInCell="1" allowOverlap="1" wp14:anchorId="21D8EB6E" wp14:editId="666665E1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529" w:rsidRPr="000A02C6">
        <w:rPr>
          <w:rFonts w:ascii="TH SarabunPSK" w:hAnsi="TH SarabunPSK" w:cs="TH SarabunPSK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0F84C0F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233755" w:rsidRPr="00C3485C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233755" w:rsidRPr="00C3485C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AE1F76" w:rsidRPr="000A02C6">
        <w:rPr>
          <w:rFonts w:ascii="TH SarabunPSK" w:hAnsi="TH SarabunPSK" w:cs="TH SarabunPSK"/>
          <w:b/>
          <w:bCs/>
          <w:sz w:val="44"/>
          <w:szCs w:val="44"/>
          <w:cs/>
        </w:rPr>
        <w:t>แบบ</w:t>
      </w:r>
      <w:r w:rsidR="00C3485C" w:rsidRPr="000A02C6">
        <w:rPr>
          <w:rFonts w:ascii="TH SarabunPSK" w:hAnsi="TH SarabunPSK" w:cs="TH SarabunPSK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58BB74CD" w:rsidR="00C3485C" w:rsidRPr="000A02C6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0A02C6">
        <w:rPr>
          <w:rFonts w:ascii="TH SarabunPSK" w:hAnsi="TH SarabunPSK" w:cs="TH SarabunPSK"/>
          <w:sz w:val="52"/>
          <w:szCs w:val="52"/>
        </w:rPr>
        <w:t>“</w:t>
      </w:r>
      <w:r w:rsidRPr="000A02C6">
        <w:rPr>
          <w:rFonts w:ascii="TH SarabunPSK" w:hAnsi="TH SarabunPSK" w:cs="TH SarabunPSK"/>
          <w:spacing w:val="-4"/>
          <w:sz w:val="52"/>
          <w:szCs w:val="52"/>
          <w:cs/>
        </w:rPr>
        <w:t xml:space="preserve">อาจารย์ดีเด่นแห่งชาติ พ.ศ. </w:t>
      </w:r>
      <w:r w:rsidR="000A02C6">
        <w:rPr>
          <w:rFonts w:ascii="TH SarabunPSK" w:hAnsi="TH SarabunPSK" w:cs="TH SarabunPSK"/>
          <w:spacing w:val="-4"/>
          <w:sz w:val="52"/>
          <w:szCs w:val="52"/>
          <w:cs/>
        </w:rPr>
        <w:t>2566</w:t>
      </w:r>
      <w:r w:rsidRPr="000A02C6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0A02C6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6375D661" w:rsidR="00762F02" w:rsidRPr="000A02C6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A1407B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ังคม</w:t>
      </w: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ศาสตร์</w:t>
      </w:r>
    </w:p>
    <w:p w14:paraId="75FFF1A8" w14:textId="77777777" w:rsidR="00707B3F" w:rsidRPr="000A02C6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A02C6">
        <w:rPr>
          <w:rFonts w:ascii="TH SarabunPSK" w:hAnsi="TH SarabunPSK" w:cs="TH SarabunPSK"/>
          <w:b/>
          <w:bCs/>
          <w:cs/>
        </w:rPr>
        <w:t>1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0A02C6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A02C6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A02C6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A02C6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A02C6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A02C6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A02C6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A02C6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A02C6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A02C6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A02C6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A02C6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A02C6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A02C6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A02C6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A02C6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A02C6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A02C6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A02C6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A02C6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A02C6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A02C6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A02C6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A02C6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A02C6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A02C6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A02C6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A02C6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A02C6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A02C6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A02C6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A02C6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A02C6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A02C6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A02C6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A02C6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A02C6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A02C6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A02C6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A02C6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A02C6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A02C6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A02C6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A02C6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A02C6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A02C6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A02C6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A02C6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A02C6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A02C6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A02C6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A02C6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A02C6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A02C6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A02C6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A02C6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A02C6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A02C6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051F2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051F2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051F2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051F2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051F2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0A02C6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A02C6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A02C6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A02C6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A02C6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A02C6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0A02C6">
        <w:rPr>
          <w:rFonts w:ascii="TH SarabunPSK" w:hAnsi="TH SarabunPSK" w:cs="TH SarabunPSK"/>
          <w:b/>
          <w:bCs/>
        </w:rPr>
        <w:t>/</w:t>
      </w:r>
      <w:r w:rsidR="00707B3F" w:rsidRPr="000A02C6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A02C6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A02C6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A02C6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A02C6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A02C6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A02C6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A02C6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A02C6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A02C6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A02C6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A02C6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0A02C6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ตำแหน่งอื่น ๆ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องค์กร อื่น ๆ  ฯลฯ  ของหน่วยงานใด เมื่อไร</w:t>
      </w:r>
    </w:p>
    <w:p w14:paraId="76016C44" w14:textId="77777777" w:rsidR="009E255A" w:rsidRPr="000A02C6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051F2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A02C6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A02C6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0A02C6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A02C6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A02C6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A02C6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 เรียบเรียง แปล หนังสือ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A02C6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0A02C6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0A02C6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0A02C6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A02C6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0A02C6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0A02C6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0A02C6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0A02C6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0A02C6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0A02C6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0A02C6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 </w:t>
            </w:r>
            <w:r w:rsidR="00C07AB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0A02C6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0A02C6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0A02C6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0A02C6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0A02C6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ต่างประเทศ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0A02C6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0A02C6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0A02C6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0A02C6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0A02C6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0A02C6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0A02C6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0A02C6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0A02C6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0A02C6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  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A02C6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0A02C6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ต่างประเทศ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ในประเทศ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0A02C6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A02C6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7777777" w:rsidR="00C575C8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 </w:t>
            </w:r>
            <w:r w:rsidR="00C2606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0A02C6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ที่ได้รับ</w:t>
            </w:r>
            <w:r w:rsidR="00F17EC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A02C6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0A02C6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0A02C6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0A02C6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0A02C6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0A02C6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0A02C6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A02C6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Default="0018084A">
      <w: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0152D222" w:rsidR="00EB2720" w:rsidRPr="000A02C6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ใน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0A02C6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0A02C6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0A02C6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0A02C6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0A02C6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</w:p>
          <w:p w14:paraId="026B9653" w14:textId="4BF57221" w:rsidR="00C358E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0A02C6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0A02C6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0A02C6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0EBF1B92" w:rsidR="00170260" w:rsidRPr="000A02C6" w:rsidRDefault="00170260" w:rsidP="0060072E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68F244D8" w14:textId="77777777" w:rsidR="00170260" w:rsidRPr="000A02C6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t>5.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0A02C6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0A02C6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r w:rsidR="004258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0A02C6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0A02C6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0A02C6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A02C6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A02C6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0A02C6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0A02C6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1AE8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B508F5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C3BCA" w:rsidRPr="000A02C6">
        <w:rPr>
          <w:rFonts w:ascii="TH SarabunPSK" w:hAnsi="TH SarabunPSK" w:cs="TH SarabunPSK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0A02C6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A02C6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0A02C6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0A02C6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0A02C6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0A02C6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0A02C6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0A02C6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0A02C6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0A02C6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0A02C6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/สาระนิพนธ์/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การค้นคว้าอิสระ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6D03C5" w:rsidRPr="000A02C6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0A02C6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A535B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5543D" w:rsidRPr="000A02C6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0A02C6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p w14:paraId="0F33D271" w14:textId="343B894A" w:rsidR="00BA31D3" w:rsidRPr="000A02C6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0A02C6">
        <w:rPr>
          <w:rFonts w:ascii="TH SarabunPSK" w:hAnsi="TH SarabunPSK" w:cs="TH SarabunPSK"/>
          <w:sz w:val="20"/>
          <w:szCs w:val="20"/>
          <w:cs/>
        </w:rPr>
        <w:t xml:space="preserve"> </w:t>
      </w:r>
      <w:r w:rsidR="00442ED8" w:rsidRPr="000A02C6">
        <w:rPr>
          <w:rFonts w:ascii="TH SarabunPSK" w:hAnsi="TH SarabunPSK" w:cs="TH SarabunPSK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A02C6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0A02C6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0A02C6" w:rsidRDefault="00E90AC0" w:rsidP="000A02C6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0A02C6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A02C6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0A02C6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0A02C6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0A02C6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0A02C6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0A02C6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0A02C6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0A02C6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60FF2EE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492BA114" w14:textId="7777777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54917AF7" w:rsidR="001A340C" w:rsidRPr="000A02C6" w:rsidRDefault="007C784B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การถ่ายทอดกระบวนการวิจัย  </w:t>
      </w:r>
    </w:p>
    <w:p w14:paraId="37B2E9B9" w14:textId="77777777" w:rsidR="007744EC" w:rsidRPr="000A02C6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A02C6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A02C6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A02C6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A02C6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A02C6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A02C6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A02C6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A02C6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 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</w:p>
    <w:p w14:paraId="4033C57F" w14:textId="77777777" w:rsidR="00633C1A" w:rsidRPr="000A02C6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A02C6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A02C6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A02C6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A02C6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1F03214" w14:textId="77777777" w:rsidR="001608EC" w:rsidRDefault="001608EC">
      <w:pPr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</w:rPr>
        <w:br w:type="page"/>
      </w:r>
    </w:p>
    <w:p w14:paraId="59FFF1C0" w14:textId="207209D7" w:rsidR="009E081A" w:rsidRPr="000A02C6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lastRenderedPageBreak/>
        <w:t>5.5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A02C6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A02C6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A02C6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A02C6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A02C6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A02C6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A02C6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A02C6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44459ADF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A02C6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A02C6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0A02C6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A02C6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A02C6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A02C6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A02C6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A02C6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Default="00B7199C"/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A02C6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250BEC14" w:rsidR="00162EFC" w:rsidRPr="000A02C6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A02C6" w:rsidRDefault="00162E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A02C6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A02C6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A02C6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A02C6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รางวัล/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A02C6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0A02C6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A02C6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5E97DA90" w14:textId="77777777" w:rsidR="001608EC" w:rsidRDefault="001608EC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A02C6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44F3F8AD" w:rsidR="004153AD" w:rsidRPr="000A02C6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A02C6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0A02C6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A02C6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A02C6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A02C6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A02C6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0A02C6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A02C6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1EA99514" w:rsidR="00547284" w:rsidRPr="000A02C6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A6A9166" w14:textId="0F461961" w:rsidR="00627F7E" w:rsidRPr="000A02C6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ุณธรรม จริยธรรม และมนุษยสัมพันธ์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0A02C6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A02C6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0A02C6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A02C6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Default="001608EC"/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A02C6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6AC8D9E3" w:rsidR="004D56F2" w:rsidRPr="000A02C6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ที่ได้รับทางด้าน</w:t>
            </w:r>
            <w:r w:rsidR="009B0C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A02C6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0A02C6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A02C6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A02C6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A02C6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A02C6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A02C6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A02C6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0076C71" w14:textId="03F0257D" w:rsidR="008A78EF" w:rsidRPr="000A02C6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การอุทิศตนเพื่อส่วนรวม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A02C6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การเป็นกรรมการ/สมาชิก/ภาคี</w:t>
            </w:r>
            <w:r w:rsidR="002C60D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0A02C6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2  รางวัล/ประกาศเกียรติคุณที่ได้รับทางด้านการอุทิศตนเพื่อส่วนรวม </w:t>
            </w:r>
            <w:r w:rsidR="00165F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0A02C6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A02C6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8987675" w:rsidR="00920C3A" w:rsidRPr="000A02C6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A02C6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A02C6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A02C6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A02C6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A02C6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0A02C6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628EEA52" w14:textId="77777777" w:rsidR="007625E0" w:rsidRPr="000A02C6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A02C6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.</w:t>
      </w:r>
      <w:r w:rsidRPr="000A02C6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A02C6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0A02C6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8BEC1FA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0002814" w14:textId="77777777" w:rsidR="00415C3D" w:rsidRPr="000A02C6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A02C6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</w:t>
      </w:r>
      <w:r w:rsidRPr="000A02C6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A02C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A02C6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A02C6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0A02C6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2BB5EA9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E36FA13" w14:textId="77777777" w:rsidR="00AB6841" w:rsidRPr="0064595D" w:rsidRDefault="00AB6841" w:rsidP="0060072E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E24548F" w14:textId="77777777" w:rsidR="00AB6841" w:rsidRPr="000A02C6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F1D1C64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93C51A" id="Rectangle 26" o:spid="_x0000_s1026" style="position:absolute;margin-left:.5pt;margin-top:7.5pt;width:474.35pt;height:214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02CCF1DB" w14:textId="77777777" w:rsidR="006C5E5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  <w:cs/>
        </w:rPr>
        <w:t>มหาวิทยาลัย</w:t>
      </w:r>
      <w:r w:rsidR="00652B7C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0A02C6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0A02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0A02C6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0A02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0A02C6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A02C6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0A02C6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0A02C6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A02C6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A02C6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A02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A02C6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A02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64595D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52BCC6AA" w:rsidR="0055510C" w:rsidRPr="0064595D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</w:p>
    <w:sectPr w:rsidR="0055510C" w:rsidRPr="0064595D" w:rsidSect="000A02C6">
      <w:headerReference w:type="default" r:id="rId12"/>
      <w:footerReference w:type="default" r:id="rId13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CEB2F" w14:textId="77777777" w:rsidR="00AB181E" w:rsidRDefault="00AB181E">
      <w:r>
        <w:separator/>
      </w:r>
    </w:p>
  </w:endnote>
  <w:endnote w:type="continuationSeparator" w:id="0">
    <w:p w14:paraId="2F7E7287" w14:textId="77777777" w:rsidR="00AB181E" w:rsidRDefault="00AB1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233755" w:rsidRPr="006B3E6B" w:rsidRDefault="00233755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EEF20" w14:textId="77777777" w:rsidR="00AB181E" w:rsidRDefault="00AB181E">
      <w:r>
        <w:separator/>
      </w:r>
    </w:p>
  </w:footnote>
  <w:footnote w:type="continuationSeparator" w:id="0">
    <w:p w14:paraId="32096DA1" w14:textId="77777777" w:rsidR="00AB181E" w:rsidRDefault="00AB1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233755" w:rsidRDefault="00233755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233755" w:rsidRDefault="00233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233755" w:rsidRDefault="00233755">
    <w:pPr>
      <w:pStyle w:val="Header"/>
      <w:jc w:val="center"/>
    </w:pPr>
  </w:p>
  <w:p w14:paraId="6A50E7C4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233755" w:rsidRPr="00D33713" w:rsidRDefault="00233755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233755" w:rsidRPr="00D33713" w:rsidRDefault="00233755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233755" w:rsidRDefault="0023375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0C37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051F2"/>
    <w:rsid w:val="00A0547B"/>
    <w:rsid w:val="00A10E8F"/>
    <w:rsid w:val="00A12215"/>
    <w:rsid w:val="00A12839"/>
    <w:rsid w:val="00A1407B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181E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115F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010B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2739F3-71F1-405A-BEB7-18C521061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62</Words>
  <Characters>8905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User</cp:lastModifiedBy>
  <cp:revision>3</cp:revision>
  <cp:lastPrinted>2023-04-10T08:22:00Z</cp:lastPrinted>
  <dcterms:created xsi:type="dcterms:W3CDTF">2023-04-03T10:53:00Z</dcterms:created>
  <dcterms:modified xsi:type="dcterms:W3CDTF">2023-04-10T08:22:00Z</dcterms:modified>
</cp:coreProperties>
</file>